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18E82" w14:textId="172C0194" w:rsidR="008B4EA1" w:rsidRDefault="008B4EA1" w:rsidP="008B4EA1">
      <w:pPr>
        <w:jc w:val="center"/>
      </w:pPr>
      <w:r>
        <w:t>Community Development Committee Meeting</w:t>
      </w:r>
    </w:p>
    <w:p w14:paraId="694BACAB" w14:textId="1B3EA022" w:rsidR="008B4EA1" w:rsidRDefault="008B4EA1" w:rsidP="008B4EA1">
      <w:pPr>
        <w:jc w:val="center"/>
      </w:pPr>
      <w:r>
        <w:t>Monday</w:t>
      </w:r>
      <w:r w:rsidR="00A62218">
        <w:t>,</w:t>
      </w:r>
      <w:r>
        <w:t xml:space="preserve"> October 31st, </w:t>
      </w:r>
      <w:r>
        <w:t>2022,</w:t>
      </w:r>
      <w:r>
        <w:t xml:space="preserve"> </w:t>
      </w:r>
      <w:r>
        <w:t>a</w:t>
      </w:r>
      <w:r>
        <w:t>t 11:00 a.m.</w:t>
      </w:r>
    </w:p>
    <w:p w14:paraId="79A0F4BE" w14:textId="762C1E3A" w:rsidR="008B4EA1" w:rsidRDefault="008B4EA1" w:rsidP="008B4EA1">
      <w:pPr>
        <w:jc w:val="center"/>
      </w:pPr>
      <w:r>
        <w:t xml:space="preserve">111 N. Michigan in the </w:t>
      </w:r>
      <w:r>
        <w:t>C</w:t>
      </w:r>
      <w:r>
        <w:t xml:space="preserve">onference </w:t>
      </w:r>
      <w:r>
        <w:t>R</w:t>
      </w:r>
      <w:r>
        <w:t>oo</w:t>
      </w:r>
      <w:r>
        <w:t>m</w:t>
      </w:r>
    </w:p>
    <w:p w14:paraId="2EDA11FD" w14:textId="77777777" w:rsidR="008B4EA1" w:rsidRDefault="008B4EA1" w:rsidP="008B4EA1"/>
    <w:p w14:paraId="7EF0DF36" w14:textId="77777777" w:rsidR="008B4EA1" w:rsidRDefault="008B4EA1" w:rsidP="008B4EA1">
      <w:pPr>
        <w:pStyle w:val="ListParagraph"/>
        <w:numPr>
          <w:ilvl w:val="0"/>
          <w:numId w:val="15"/>
        </w:numPr>
      </w:pPr>
      <w:r>
        <w:t xml:space="preserve">Public comments </w:t>
      </w:r>
    </w:p>
    <w:p w14:paraId="79B025AE" w14:textId="77777777" w:rsidR="008B4EA1" w:rsidRDefault="008B4EA1" w:rsidP="008B4EA1"/>
    <w:p w14:paraId="6CFE2036" w14:textId="0D452B21" w:rsidR="008B4EA1" w:rsidRDefault="008B4EA1" w:rsidP="008B4EA1">
      <w:pPr>
        <w:pStyle w:val="ListParagraph"/>
        <w:numPr>
          <w:ilvl w:val="0"/>
          <w:numId w:val="15"/>
        </w:numPr>
      </w:pPr>
      <w:r>
        <w:t xml:space="preserve">A Review of the four Community Development Divisions  </w:t>
      </w:r>
    </w:p>
    <w:p w14:paraId="11BE1946" w14:textId="77777777" w:rsidR="008B4EA1" w:rsidRDefault="008B4EA1" w:rsidP="008B4EA1">
      <w:pPr>
        <w:pStyle w:val="ListParagraph"/>
        <w:numPr>
          <w:ilvl w:val="0"/>
          <w:numId w:val="16"/>
        </w:numPr>
      </w:pPr>
      <w:r>
        <w:t xml:space="preserve">Building </w:t>
      </w:r>
    </w:p>
    <w:p w14:paraId="5116AB17" w14:textId="77777777" w:rsidR="008B4EA1" w:rsidRDefault="008B4EA1" w:rsidP="008B4EA1">
      <w:pPr>
        <w:pStyle w:val="ListParagraph"/>
        <w:numPr>
          <w:ilvl w:val="0"/>
          <w:numId w:val="16"/>
        </w:numPr>
      </w:pPr>
      <w:r>
        <w:t xml:space="preserve">Code </w:t>
      </w:r>
    </w:p>
    <w:p w14:paraId="59C5D2A4" w14:textId="77777777" w:rsidR="008B4EA1" w:rsidRDefault="008B4EA1" w:rsidP="008B4EA1">
      <w:pPr>
        <w:pStyle w:val="ListParagraph"/>
        <w:numPr>
          <w:ilvl w:val="0"/>
          <w:numId w:val="16"/>
        </w:numPr>
      </w:pPr>
      <w:r>
        <w:t xml:space="preserve">Planning and Zoning </w:t>
      </w:r>
    </w:p>
    <w:p w14:paraId="14303E8B" w14:textId="6DAE7B87" w:rsidR="008B4EA1" w:rsidRDefault="008B4EA1" w:rsidP="008B4EA1">
      <w:pPr>
        <w:pStyle w:val="ListParagraph"/>
        <w:numPr>
          <w:ilvl w:val="0"/>
          <w:numId w:val="16"/>
        </w:numPr>
      </w:pPr>
      <w:r>
        <w:t xml:space="preserve">Economic Development </w:t>
      </w:r>
    </w:p>
    <w:p w14:paraId="743A2DC6" w14:textId="77777777" w:rsidR="008B4EA1" w:rsidRDefault="008B4EA1" w:rsidP="008B4EA1"/>
    <w:p w14:paraId="29D75DB8" w14:textId="0CE2CF5F" w:rsidR="008B4EA1" w:rsidRDefault="008B4EA1" w:rsidP="008B4EA1">
      <w:pPr>
        <w:pStyle w:val="ListParagraph"/>
        <w:numPr>
          <w:ilvl w:val="0"/>
          <w:numId w:val="15"/>
        </w:numPr>
      </w:pPr>
      <w:r>
        <w:t xml:space="preserve">Staff and Procedures </w:t>
      </w:r>
    </w:p>
    <w:p w14:paraId="46331490" w14:textId="77777777" w:rsidR="008B4EA1" w:rsidRDefault="008B4EA1" w:rsidP="008B4EA1"/>
    <w:p w14:paraId="30A8C569" w14:textId="32C30227" w:rsidR="008B4EA1" w:rsidRDefault="008B4EA1" w:rsidP="008B4EA1">
      <w:pPr>
        <w:pStyle w:val="ListParagraph"/>
        <w:numPr>
          <w:ilvl w:val="0"/>
          <w:numId w:val="15"/>
        </w:numPr>
      </w:pPr>
      <w:r>
        <w:t xml:space="preserve">Building Department </w:t>
      </w:r>
      <w:r>
        <w:t>s</w:t>
      </w:r>
      <w:r>
        <w:t xml:space="preserve">tatus of the 2022 goals and upcoming goals and projects to be completed in 2022 and for 2023. </w:t>
      </w:r>
    </w:p>
    <w:p w14:paraId="55AA129A" w14:textId="77777777" w:rsidR="008B4EA1" w:rsidRDefault="008B4EA1" w:rsidP="008B4EA1"/>
    <w:p w14:paraId="78988664" w14:textId="4B4F1C5E" w:rsidR="008B4EA1" w:rsidRDefault="008B4EA1" w:rsidP="008B4EA1">
      <w:pPr>
        <w:pStyle w:val="ListParagraph"/>
        <w:numPr>
          <w:ilvl w:val="0"/>
          <w:numId w:val="15"/>
        </w:numPr>
      </w:pPr>
      <w:r>
        <w:t xml:space="preserve">Code Department’s staff status and goals  </w:t>
      </w:r>
    </w:p>
    <w:p w14:paraId="0E68B27A" w14:textId="77777777" w:rsidR="008B4EA1" w:rsidRDefault="008B4EA1" w:rsidP="008B4EA1"/>
    <w:p w14:paraId="6193A771" w14:textId="07A9A81C" w:rsidR="008B4EA1" w:rsidRDefault="008B4EA1" w:rsidP="008B4EA1">
      <w:pPr>
        <w:pStyle w:val="ListParagraph"/>
        <w:numPr>
          <w:ilvl w:val="0"/>
          <w:numId w:val="15"/>
        </w:numPr>
      </w:pPr>
      <w:r>
        <w:t xml:space="preserve">Planning and Zoning </w:t>
      </w:r>
      <w:r>
        <w:t>D</w:t>
      </w:r>
      <w:r>
        <w:t xml:space="preserve">epartment cases 2022 </w:t>
      </w:r>
    </w:p>
    <w:p w14:paraId="788B91EF" w14:textId="77777777" w:rsidR="008B4EA1" w:rsidRDefault="008B4EA1" w:rsidP="008B4EA1"/>
    <w:p w14:paraId="1D6A6FA5" w14:textId="1E13B6C7" w:rsidR="008B4EA1" w:rsidRDefault="008B4EA1" w:rsidP="008B4EA1">
      <w:pPr>
        <w:pStyle w:val="ListParagraph"/>
        <w:numPr>
          <w:ilvl w:val="0"/>
          <w:numId w:val="15"/>
        </w:numPr>
      </w:pPr>
      <w:r>
        <w:t xml:space="preserve">Economic Development Department, </w:t>
      </w:r>
      <w:r>
        <w:t>N</w:t>
      </w:r>
      <w:r>
        <w:t xml:space="preserve">ew </w:t>
      </w:r>
      <w:r>
        <w:t>B</w:t>
      </w:r>
      <w:r>
        <w:t xml:space="preserve">usinesses 2022. </w:t>
      </w:r>
    </w:p>
    <w:p w14:paraId="1749BD20" w14:textId="77777777" w:rsidR="008B4EA1" w:rsidRDefault="008B4EA1" w:rsidP="008B4EA1"/>
    <w:p w14:paraId="3E3E24B9" w14:textId="77777777" w:rsidR="008B4EA1" w:rsidRDefault="008B4EA1" w:rsidP="008B4EA1"/>
    <w:p w14:paraId="1BD97391" w14:textId="77777777" w:rsidR="008B4EA1" w:rsidRDefault="008B4EA1" w:rsidP="008B4EA1"/>
    <w:p w14:paraId="02E9203D" w14:textId="7113B37B" w:rsidR="008B4EA1" w:rsidRDefault="008B4EA1" w:rsidP="008B4EA1">
      <w:pPr>
        <w:pStyle w:val="ListParagraph"/>
        <w:numPr>
          <w:ilvl w:val="0"/>
          <w:numId w:val="17"/>
        </w:numPr>
      </w:pPr>
      <w:r>
        <w:t xml:space="preserve">The meeting is open to the public. </w:t>
      </w:r>
    </w:p>
    <w:p w14:paraId="44866CB2" w14:textId="77777777" w:rsidR="008B4EA1" w:rsidRDefault="008B4EA1" w:rsidP="008B4EA1"/>
    <w:p w14:paraId="14F21A77" w14:textId="77246D02" w:rsidR="00E7148A" w:rsidRPr="008B4EA1" w:rsidRDefault="008B4EA1" w:rsidP="008B4EA1">
      <w:pPr>
        <w:pStyle w:val="ListParagraph"/>
        <w:numPr>
          <w:ilvl w:val="0"/>
          <w:numId w:val="17"/>
        </w:numPr>
      </w:pPr>
      <w:r>
        <w:t xml:space="preserve">The </w:t>
      </w:r>
      <w:r>
        <w:t xml:space="preserve">meeting </w:t>
      </w:r>
      <w:r>
        <w:t>will be</w:t>
      </w:r>
      <w:r>
        <w:t xml:space="preserve"> audio recorded.</w:t>
      </w:r>
    </w:p>
    <w:sectPr w:rsidR="00E7148A" w:rsidRPr="008B4EA1" w:rsidSect="00C5775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520" w:right="1440" w:bottom="1526" w:left="1440" w:header="274" w:footer="41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36E61" w14:textId="77777777" w:rsidR="00BB12BC" w:rsidRDefault="00BB12BC" w:rsidP="00767E6C">
      <w:r>
        <w:separator/>
      </w:r>
    </w:p>
  </w:endnote>
  <w:endnote w:type="continuationSeparator" w:id="0">
    <w:p w14:paraId="4E6B420F" w14:textId="77777777" w:rsidR="00BB12BC" w:rsidRDefault="00BB12BC" w:rsidP="00767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0D6B6" w14:textId="77777777" w:rsidR="0080660B" w:rsidRDefault="008066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6675A" w14:textId="2223B7FC" w:rsidR="00295A59" w:rsidRPr="0080660B" w:rsidRDefault="00CC023D" w:rsidP="0088682E">
    <w:pPr>
      <w:pStyle w:val="Footer"/>
      <w:rPr>
        <w:color w:val="2F5496" w:themeColor="accent5" w:themeShade="BF"/>
        <w:sz w:val="20"/>
        <w:szCs w:val="20"/>
      </w:rPr>
    </w:pPr>
    <w:r w:rsidRPr="00CC023D">
      <w:rPr>
        <w:sz w:val="20"/>
        <w:szCs w:val="20"/>
      </w:rPr>
      <w:t xml:space="preserve">        </w:t>
    </w:r>
    <w:r w:rsidRPr="0080660B">
      <w:rPr>
        <w:color w:val="2F5496" w:themeColor="accent5" w:themeShade="BF"/>
        <w:sz w:val="20"/>
        <w:szCs w:val="20"/>
      </w:rPr>
      <w:t>Mayor                                     Clerk                                                                 Board of Trustees</w:t>
    </w:r>
  </w:p>
  <w:p w14:paraId="23528BDC" w14:textId="547EC8B4" w:rsidR="003A5ADC" w:rsidRPr="0080660B" w:rsidRDefault="00CC023D" w:rsidP="003A5ADC">
    <w:pPr>
      <w:pStyle w:val="Footer"/>
      <w:tabs>
        <w:tab w:val="clear" w:pos="4680"/>
        <w:tab w:val="clear" w:pos="9360"/>
        <w:tab w:val="left" w:pos="5760"/>
        <w:tab w:val="left" w:pos="7380"/>
        <w:tab w:val="left" w:pos="7560"/>
        <w:tab w:val="left" w:pos="7920"/>
      </w:tabs>
      <w:rPr>
        <w:color w:val="2F5496" w:themeColor="accent5" w:themeShade="BF"/>
        <w:sz w:val="18"/>
        <w:szCs w:val="18"/>
      </w:rPr>
    </w:pPr>
    <w:r w:rsidRPr="0080660B">
      <w:rPr>
        <w:color w:val="2F5496" w:themeColor="accent5" w:themeShade="BF"/>
        <w:sz w:val="18"/>
        <w:szCs w:val="18"/>
      </w:rPr>
      <w:t>Michael M. Watson                       Julie Tambling</w:t>
    </w:r>
    <w:r w:rsidR="003A3A98" w:rsidRPr="0080660B">
      <w:rPr>
        <w:color w:val="2F5496" w:themeColor="accent5" w:themeShade="BF"/>
        <w:sz w:val="18"/>
        <w:szCs w:val="18"/>
      </w:rPr>
      <w:t xml:space="preserve">                       </w:t>
    </w:r>
    <w:r w:rsidR="003A3A98" w:rsidRPr="0080660B">
      <w:rPr>
        <w:color w:val="2F5496" w:themeColor="accent5" w:themeShade="BF"/>
        <w:sz w:val="18"/>
        <w:szCs w:val="18"/>
      </w:rPr>
      <w:tab/>
    </w:r>
    <w:r w:rsidR="00E80272" w:rsidRPr="0080660B">
      <w:rPr>
        <w:color w:val="2F5496" w:themeColor="accent5" w:themeShade="BF"/>
        <w:sz w:val="18"/>
        <w:szCs w:val="18"/>
      </w:rPr>
      <w:t xml:space="preserve">Ryan </w:t>
    </w:r>
    <w:proofErr w:type="spellStart"/>
    <w:r w:rsidR="00E80272" w:rsidRPr="0080660B">
      <w:rPr>
        <w:color w:val="2F5496" w:themeColor="accent5" w:themeShade="BF"/>
        <w:sz w:val="18"/>
        <w:szCs w:val="18"/>
      </w:rPr>
      <w:t>LeBran</w:t>
    </w:r>
    <w:proofErr w:type="spellEnd"/>
    <w:r w:rsidR="003A5ADC" w:rsidRPr="0080660B">
      <w:rPr>
        <w:color w:val="2F5496" w:themeColor="accent5" w:themeShade="BF"/>
        <w:sz w:val="18"/>
        <w:szCs w:val="18"/>
      </w:rPr>
      <w:tab/>
    </w:r>
    <w:r w:rsidR="006C362B" w:rsidRPr="0080660B">
      <w:rPr>
        <w:color w:val="2F5496" w:themeColor="accent5" w:themeShade="BF"/>
        <w:sz w:val="18"/>
        <w:szCs w:val="18"/>
      </w:rPr>
      <w:t xml:space="preserve">Brian </w:t>
    </w:r>
    <w:proofErr w:type="spellStart"/>
    <w:r w:rsidR="006C362B" w:rsidRPr="0080660B">
      <w:rPr>
        <w:color w:val="2F5496" w:themeColor="accent5" w:themeShade="BF"/>
        <w:sz w:val="18"/>
        <w:szCs w:val="18"/>
      </w:rPr>
      <w:t>Tieri</w:t>
    </w:r>
    <w:proofErr w:type="spellEnd"/>
  </w:p>
  <w:p w14:paraId="309347F2" w14:textId="09273C42" w:rsidR="003A5ADC" w:rsidRPr="0080660B" w:rsidRDefault="003A5ADC" w:rsidP="003A5ADC">
    <w:pPr>
      <w:pStyle w:val="Footer"/>
      <w:tabs>
        <w:tab w:val="clear" w:pos="4680"/>
        <w:tab w:val="clear" w:pos="9360"/>
        <w:tab w:val="left" w:pos="5760"/>
        <w:tab w:val="left" w:pos="7380"/>
        <w:tab w:val="left" w:pos="7560"/>
        <w:tab w:val="left" w:pos="7920"/>
      </w:tabs>
      <w:rPr>
        <w:color w:val="2F5496" w:themeColor="accent5" w:themeShade="BF"/>
        <w:sz w:val="18"/>
        <w:szCs w:val="18"/>
      </w:rPr>
    </w:pPr>
    <w:r w:rsidRPr="0080660B">
      <w:rPr>
        <w:color w:val="2F5496" w:themeColor="accent5" w:themeShade="BF"/>
        <w:sz w:val="18"/>
        <w:szCs w:val="18"/>
      </w:rPr>
      <w:tab/>
    </w:r>
    <w:r w:rsidR="00962DDC" w:rsidRPr="0080660B">
      <w:rPr>
        <w:color w:val="2F5496" w:themeColor="accent5" w:themeShade="BF"/>
        <w:sz w:val="18"/>
        <w:szCs w:val="18"/>
      </w:rPr>
      <w:t>Darren Westphal</w:t>
    </w:r>
    <w:r w:rsidRPr="0080660B">
      <w:rPr>
        <w:color w:val="2F5496" w:themeColor="accent5" w:themeShade="BF"/>
        <w:sz w:val="18"/>
        <w:szCs w:val="18"/>
      </w:rPr>
      <w:tab/>
    </w:r>
    <w:r w:rsidR="006C362B" w:rsidRPr="0080660B">
      <w:rPr>
        <w:color w:val="2F5496" w:themeColor="accent5" w:themeShade="BF"/>
        <w:sz w:val="18"/>
        <w:szCs w:val="18"/>
      </w:rPr>
      <w:t xml:space="preserve">Grant </w:t>
    </w:r>
    <w:proofErr w:type="spellStart"/>
    <w:r w:rsidR="006C362B" w:rsidRPr="0080660B">
      <w:rPr>
        <w:color w:val="2F5496" w:themeColor="accent5" w:themeShade="BF"/>
        <w:sz w:val="18"/>
        <w:szCs w:val="18"/>
      </w:rPr>
      <w:t>VandenHout</w:t>
    </w:r>
    <w:proofErr w:type="spellEnd"/>
  </w:p>
  <w:p w14:paraId="3CF72054" w14:textId="5063364E" w:rsidR="00CC023D" w:rsidRPr="0080660B" w:rsidRDefault="003A5ADC" w:rsidP="003A5ADC">
    <w:pPr>
      <w:pStyle w:val="Footer"/>
      <w:tabs>
        <w:tab w:val="clear" w:pos="4680"/>
        <w:tab w:val="clear" w:pos="9360"/>
        <w:tab w:val="left" w:pos="5760"/>
        <w:tab w:val="left" w:pos="7380"/>
        <w:tab w:val="left" w:pos="7560"/>
        <w:tab w:val="left" w:pos="7740"/>
      </w:tabs>
      <w:rPr>
        <w:color w:val="2F5496" w:themeColor="accent5" w:themeShade="BF"/>
        <w:sz w:val="18"/>
        <w:szCs w:val="18"/>
      </w:rPr>
    </w:pPr>
    <w:r w:rsidRPr="0080660B">
      <w:rPr>
        <w:color w:val="2F5496" w:themeColor="accent5" w:themeShade="BF"/>
        <w:sz w:val="18"/>
        <w:szCs w:val="18"/>
      </w:rPr>
      <w:tab/>
    </w:r>
    <w:r w:rsidR="00962DDC" w:rsidRPr="0080660B">
      <w:rPr>
        <w:color w:val="2F5496" w:themeColor="accent5" w:themeShade="BF"/>
        <w:sz w:val="18"/>
        <w:szCs w:val="18"/>
      </w:rPr>
      <w:t>Brian Billingsley</w:t>
    </w:r>
    <w:r w:rsidRPr="0080660B">
      <w:rPr>
        <w:color w:val="2F5496" w:themeColor="accent5" w:themeShade="BF"/>
        <w:sz w:val="18"/>
        <w:szCs w:val="18"/>
      </w:rPr>
      <w:tab/>
      <w:t>Gene</w:t>
    </w:r>
    <w:r w:rsidR="00910F78">
      <w:rPr>
        <w:color w:val="2F5496" w:themeColor="accent5" w:themeShade="BF"/>
        <w:sz w:val="18"/>
        <w:szCs w:val="18"/>
      </w:rPr>
      <w:t xml:space="preserve"> </w:t>
    </w:r>
    <w:r w:rsidRPr="0080660B">
      <w:rPr>
        <w:color w:val="2F5496" w:themeColor="accent5" w:themeShade="BF"/>
        <w:sz w:val="18"/>
        <w:szCs w:val="18"/>
      </w:rPr>
      <w:t xml:space="preserve">Jordan       </w:t>
    </w:r>
    <w:r w:rsidR="003A3A98" w:rsidRPr="0080660B">
      <w:rPr>
        <w:color w:val="2F5496" w:themeColor="accent5" w:themeShade="BF"/>
        <w:sz w:val="18"/>
        <w:szCs w:val="18"/>
      </w:rPr>
      <w:t xml:space="preserve"> </w:t>
    </w:r>
    <w:r w:rsidR="003A3A98" w:rsidRPr="0080660B">
      <w:rPr>
        <w:color w:val="2F5496" w:themeColor="accent5" w:themeShade="BF"/>
        <w:sz w:val="18"/>
        <w:szCs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74D53" w14:textId="77777777" w:rsidR="0080660B" w:rsidRDefault="008066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AA5C2" w14:textId="77777777" w:rsidR="00BB12BC" w:rsidRDefault="00BB12BC" w:rsidP="00767E6C">
      <w:r>
        <w:separator/>
      </w:r>
    </w:p>
  </w:footnote>
  <w:footnote w:type="continuationSeparator" w:id="0">
    <w:p w14:paraId="4137C6F5" w14:textId="77777777" w:rsidR="00BB12BC" w:rsidRDefault="00BB12BC" w:rsidP="00767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ACB5" w14:textId="77777777" w:rsidR="0080660B" w:rsidRDefault="008066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52C4" w14:textId="6252B0CA" w:rsidR="00295A59" w:rsidRDefault="000675D8" w:rsidP="005A0CB6">
    <w:pPr>
      <w:pStyle w:val="Header"/>
      <w:jc w:val="center"/>
    </w:pPr>
    <w:r>
      <w:rPr>
        <w:noProof/>
      </w:rPr>
      <w:drawing>
        <wp:inline distT="0" distB="0" distL="0" distR="0" wp14:anchorId="3F79D1BB" wp14:editId="422C9DB5">
          <wp:extent cx="5052977" cy="1424940"/>
          <wp:effectExtent l="0" t="0" r="0" b="381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" name="BRadley Logo Long Banner 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88977" cy="14350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DA8B0" w14:textId="77777777" w:rsidR="0080660B" w:rsidRDefault="008066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71DE0"/>
    <w:multiLevelType w:val="hybridMultilevel"/>
    <w:tmpl w:val="91B2C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7408F"/>
    <w:multiLevelType w:val="hybridMultilevel"/>
    <w:tmpl w:val="EDE28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E67D6"/>
    <w:multiLevelType w:val="hybridMultilevel"/>
    <w:tmpl w:val="48AC8314"/>
    <w:lvl w:ilvl="0" w:tplc="D4928F1A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AE4D22"/>
    <w:multiLevelType w:val="hybridMultilevel"/>
    <w:tmpl w:val="4E880A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C86C26"/>
    <w:multiLevelType w:val="hybridMultilevel"/>
    <w:tmpl w:val="66EE1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6721AE"/>
    <w:multiLevelType w:val="hybridMultilevel"/>
    <w:tmpl w:val="4E880A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0476B"/>
    <w:multiLevelType w:val="hybridMultilevel"/>
    <w:tmpl w:val="AA2A9A9E"/>
    <w:lvl w:ilvl="0" w:tplc="AB64CB3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EC6843"/>
    <w:multiLevelType w:val="hybridMultilevel"/>
    <w:tmpl w:val="239EE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EF16E3"/>
    <w:multiLevelType w:val="hybridMultilevel"/>
    <w:tmpl w:val="52840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1A3DD5"/>
    <w:multiLevelType w:val="hybridMultilevel"/>
    <w:tmpl w:val="8976F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C83117"/>
    <w:multiLevelType w:val="hybridMultilevel"/>
    <w:tmpl w:val="FA2CF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CF3A4D"/>
    <w:multiLevelType w:val="hybridMultilevel"/>
    <w:tmpl w:val="C360D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701399"/>
    <w:multiLevelType w:val="hybridMultilevel"/>
    <w:tmpl w:val="EF70451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4BA3CBB"/>
    <w:multiLevelType w:val="hybridMultilevel"/>
    <w:tmpl w:val="18387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84159E"/>
    <w:multiLevelType w:val="hybridMultilevel"/>
    <w:tmpl w:val="FCAE4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A378E"/>
    <w:multiLevelType w:val="hybridMultilevel"/>
    <w:tmpl w:val="FC1AF48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DDF2107"/>
    <w:multiLevelType w:val="hybridMultilevel"/>
    <w:tmpl w:val="74EAD84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925146953">
    <w:abstractNumId w:val="5"/>
  </w:num>
  <w:num w:numId="2" w16cid:durableId="640426509">
    <w:abstractNumId w:val="3"/>
  </w:num>
  <w:num w:numId="3" w16cid:durableId="1320423022">
    <w:abstractNumId w:val="10"/>
  </w:num>
  <w:num w:numId="4" w16cid:durableId="741685231">
    <w:abstractNumId w:val="11"/>
  </w:num>
  <w:num w:numId="5" w16cid:durableId="1480220915">
    <w:abstractNumId w:val="2"/>
  </w:num>
  <w:num w:numId="6" w16cid:durableId="1805007474">
    <w:abstractNumId w:val="1"/>
  </w:num>
  <w:num w:numId="7" w16cid:durableId="1682587842">
    <w:abstractNumId w:val="13"/>
  </w:num>
  <w:num w:numId="8" w16cid:durableId="118050933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17276005">
    <w:abstractNumId w:val="0"/>
  </w:num>
  <w:num w:numId="10" w16cid:durableId="668754810">
    <w:abstractNumId w:val="8"/>
  </w:num>
  <w:num w:numId="11" w16cid:durableId="1907446834">
    <w:abstractNumId w:val="12"/>
  </w:num>
  <w:num w:numId="12" w16cid:durableId="890770401">
    <w:abstractNumId w:val="4"/>
  </w:num>
  <w:num w:numId="13" w16cid:durableId="1882672420">
    <w:abstractNumId w:val="15"/>
  </w:num>
  <w:num w:numId="14" w16cid:durableId="1041441088">
    <w:abstractNumId w:val="7"/>
  </w:num>
  <w:num w:numId="15" w16cid:durableId="963119899">
    <w:abstractNumId w:val="9"/>
  </w:num>
  <w:num w:numId="16" w16cid:durableId="1412577156">
    <w:abstractNumId w:val="16"/>
  </w:num>
  <w:num w:numId="17" w16cid:durableId="1685941527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jcxNjIyMDC0NDdX0lEKTi0uzszPAykwNLKoBQB2jDQVLgAAAA=="/>
  </w:docVars>
  <w:rsids>
    <w:rsidRoot w:val="008217CE"/>
    <w:rsid w:val="000008CF"/>
    <w:rsid w:val="0000372B"/>
    <w:rsid w:val="00015D2B"/>
    <w:rsid w:val="00015F99"/>
    <w:rsid w:val="00016581"/>
    <w:rsid w:val="000220FC"/>
    <w:rsid w:val="00026AAE"/>
    <w:rsid w:val="00027A83"/>
    <w:rsid w:val="00030686"/>
    <w:rsid w:val="00037E49"/>
    <w:rsid w:val="00040A5A"/>
    <w:rsid w:val="00042CB6"/>
    <w:rsid w:val="00044A42"/>
    <w:rsid w:val="00052821"/>
    <w:rsid w:val="00053A9D"/>
    <w:rsid w:val="00056BDD"/>
    <w:rsid w:val="00057271"/>
    <w:rsid w:val="00060CB0"/>
    <w:rsid w:val="0006255E"/>
    <w:rsid w:val="00065083"/>
    <w:rsid w:val="000675D8"/>
    <w:rsid w:val="00071321"/>
    <w:rsid w:val="0007316C"/>
    <w:rsid w:val="0007349B"/>
    <w:rsid w:val="00074E96"/>
    <w:rsid w:val="00075508"/>
    <w:rsid w:val="00077714"/>
    <w:rsid w:val="00077C3F"/>
    <w:rsid w:val="00080326"/>
    <w:rsid w:val="00080D51"/>
    <w:rsid w:val="00087651"/>
    <w:rsid w:val="00092F3C"/>
    <w:rsid w:val="000937A7"/>
    <w:rsid w:val="0009750D"/>
    <w:rsid w:val="000A0572"/>
    <w:rsid w:val="000A0A52"/>
    <w:rsid w:val="000B4CDA"/>
    <w:rsid w:val="000B518B"/>
    <w:rsid w:val="000B5F87"/>
    <w:rsid w:val="000C5142"/>
    <w:rsid w:val="000C5326"/>
    <w:rsid w:val="000C7A9C"/>
    <w:rsid w:val="000D0A64"/>
    <w:rsid w:val="000D330D"/>
    <w:rsid w:val="000D3E80"/>
    <w:rsid w:val="000E1E29"/>
    <w:rsid w:val="000E31B1"/>
    <w:rsid w:val="000F04E6"/>
    <w:rsid w:val="000F4B90"/>
    <w:rsid w:val="000F547B"/>
    <w:rsid w:val="000F6DDF"/>
    <w:rsid w:val="000F78FD"/>
    <w:rsid w:val="000F7E42"/>
    <w:rsid w:val="0010217B"/>
    <w:rsid w:val="0010327E"/>
    <w:rsid w:val="00103C6A"/>
    <w:rsid w:val="00103F76"/>
    <w:rsid w:val="00104F16"/>
    <w:rsid w:val="00106707"/>
    <w:rsid w:val="00106C12"/>
    <w:rsid w:val="0010795E"/>
    <w:rsid w:val="0011235A"/>
    <w:rsid w:val="001138C2"/>
    <w:rsid w:val="00113BEE"/>
    <w:rsid w:val="00113C91"/>
    <w:rsid w:val="00114EB4"/>
    <w:rsid w:val="00116254"/>
    <w:rsid w:val="00121429"/>
    <w:rsid w:val="00121807"/>
    <w:rsid w:val="00124A74"/>
    <w:rsid w:val="00124B27"/>
    <w:rsid w:val="001254A4"/>
    <w:rsid w:val="00131AA0"/>
    <w:rsid w:val="001339C3"/>
    <w:rsid w:val="0013656C"/>
    <w:rsid w:val="00151DEB"/>
    <w:rsid w:val="00153C2A"/>
    <w:rsid w:val="001553A0"/>
    <w:rsid w:val="00161E6D"/>
    <w:rsid w:val="00162B51"/>
    <w:rsid w:val="00162DDD"/>
    <w:rsid w:val="00163270"/>
    <w:rsid w:val="00165BEF"/>
    <w:rsid w:val="001704AD"/>
    <w:rsid w:val="0017145C"/>
    <w:rsid w:val="00171FD4"/>
    <w:rsid w:val="00172174"/>
    <w:rsid w:val="00173259"/>
    <w:rsid w:val="0017394F"/>
    <w:rsid w:val="00177029"/>
    <w:rsid w:val="00180F42"/>
    <w:rsid w:val="00183829"/>
    <w:rsid w:val="00187CD9"/>
    <w:rsid w:val="0019101F"/>
    <w:rsid w:val="001975BC"/>
    <w:rsid w:val="001A3C29"/>
    <w:rsid w:val="001C3939"/>
    <w:rsid w:val="001C4479"/>
    <w:rsid w:val="001C5873"/>
    <w:rsid w:val="001D16CC"/>
    <w:rsid w:val="001D1FEF"/>
    <w:rsid w:val="001D2CE5"/>
    <w:rsid w:val="001D5C6F"/>
    <w:rsid w:val="001D7B8F"/>
    <w:rsid w:val="001E1BF7"/>
    <w:rsid w:val="001E3CA3"/>
    <w:rsid w:val="001E7ACB"/>
    <w:rsid w:val="001F1B5C"/>
    <w:rsid w:val="001F7EC6"/>
    <w:rsid w:val="0020042C"/>
    <w:rsid w:val="00202C6C"/>
    <w:rsid w:val="0020662C"/>
    <w:rsid w:val="0020724D"/>
    <w:rsid w:val="00210C2A"/>
    <w:rsid w:val="00211769"/>
    <w:rsid w:val="00214F75"/>
    <w:rsid w:val="00216B2B"/>
    <w:rsid w:val="00220D83"/>
    <w:rsid w:val="0022248F"/>
    <w:rsid w:val="00222BAA"/>
    <w:rsid w:val="0022468D"/>
    <w:rsid w:val="00224DFF"/>
    <w:rsid w:val="002270A7"/>
    <w:rsid w:val="00240C88"/>
    <w:rsid w:val="00244D23"/>
    <w:rsid w:val="00251870"/>
    <w:rsid w:val="00251A1D"/>
    <w:rsid w:val="00253B0A"/>
    <w:rsid w:val="0025592B"/>
    <w:rsid w:val="0025666B"/>
    <w:rsid w:val="00260F2B"/>
    <w:rsid w:val="002666BB"/>
    <w:rsid w:val="002671D8"/>
    <w:rsid w:val="00271C58"/>
    <w:rsid w:val="00273AB0"/>
    <w:rsid w:val="0028067A"/>
    <w:rsid w:val="00285316"/>
    <w:rsid w:val="00287450"/>
    <w:rsid w:val="002907C4"/>
    <w:rsid w:val="00290FDB"/>
    <w:rsid w:val="00293D66"/>
    <w:rsid w:val="00295A59"/>
    <w:rsid w:val="00296FDF"/>
    <w:rsid w:val="00297AF1"/>
    <w:rsid w:val="002A1FD4"/>
    <w:rsid w:val="002A2C43"/>
    <w:rsid w:val="002A4DA3"/>
    <w:rsid w:val="002A5669"/>
    <w:rsid w:val="002A6C1C"/>
    <w:rsid w:val="002C03EA"/>
    <w:rsid w:val="002C23A0"/>
    <w:rsid w:val="002C25FA"/>
    <w:rsid w:val="002C3537"/>
    <w:rsid w:val="002C7CEA"/>
    <w:rsid w:val="002D1B81"/>
    <w:rsid w:val="002D1BEF"/>
    <w:rsid w:val="002D65C1"/>
    <w:rsid w:val="002E4444"/>
    <w:rsid w:val="002E5C6D"/>
    <w:rsid w:val="002E66A3"/>
    <w:rsid w:val="002F115E"/>
    <w:rsid w:val="002F2B0A"/>
    <w:rsid w:val="00302277"/>
    <w:rsid w:val="003031C7"/>
    <w:rsid w:val="0030469C"/>
    <w:rsid w:val="00306700"/>
    <w:rsid w:val="00310A6D"/>
    <w:rsid w:val="00314594"/>
    <w:rsid w:val="003156E9"/>
    <w:rsid w:val="00315DD5"/>
    <w:rsid w:val="00324C56"/>
    <w:rsid w:val="003264A9"/>
    <w:rsid w:val="00330A24"/>
    <w:rsid w:val="00332A7A"/>
    <w:rsid w:val="00335386"/>
    <w:rsid w:val="003375BB"/>
    <w:rsid w:val="003423EB"/>
    <w:rsid w:val="00343D8F"/>
    <w:rsid w:val="00344814"/>
    <w:rsid w:val="003452C8"/>
    <w:rsid w:val="00351AF1"/>
    <w:rsid w:val="00354288"/>
    <w:rsid w:val="003556EE"/>
    <w:rsid w:val="003577E3"/>
    <w:rsid w:val="00372625"/>
    <w:rsid w:val="00374A3A"/>
    <w:rsid w:val="003769E3"/>
    <w:rsid w:val="00377885"/>
    <w:rsid w:val="0038112E"/>
    <w:rsid w:val="00384B42"/>
    <w:rsid w:val="00384CBC"/>
    <w:rsid w:val="003869CF"/>
    <w:rsid w:val="00386A5A"/>
    <w:rsid w:val="00393102"/>
    <w:rsid w:val="00396797"/>
    <w:rsid w:val="003A0BE2"/>
    <w:rsid w:val="003A3A98"/>
    <w:rsid w:val="003A5ADC"/>
    <w:rsid w:val="003B0C82"/>
    <w:rsid w:val="003B76E5"/>
    <w:rsid w:val="003C0754"/>
    <w:rsid w:val="003C7E48"/>
    <w:rsid w:val="003D1891"/>
    <w:rsid w:val="003D1FD0"/>
    <w:rsid w:val="003D2AB4"/>
    <w:rsid w:val="003D624E"/>
    <w:rsid w:val="003E7504"/>
    <w:rsid w:val="003F01C1"/>
    <w:rsid w:val="003F312C"/>
    <w:rsid w:val="003F3293"/>
    <w:rsid w:val="003F5241"/>
    <w:rsid w:val="003F70E5"/>
    <w:rsid w:val="004007EB"/>
    <w:rsid w:val="004056B4"/>
    <w:rsid w:val="00407316"/>
    <w:rsid w:val="0041047D"/>
    <w:rsid w:val="00420E43"/>
    <w:rsid w:val="0044055B"/>
    <w:rsid w:val="0044182A"/>
    <w:rsid w:val="00441E2E"/>
    <w:rsid w:val="00444F37"/>
    <w:rsid w:val="00445555"/>
    <w:rsid w:val="00446A58"/>
    <w:rsid w:val="004507EA"/>
    <w:rsid w:val="00450BD3"/>
    <w:rsid w:val="00456E13"/>
    <w:rsid w:val="00462D39"/>
    <w:rsid w:val="0046327D"/>
    <w:rsid w:val="00481759"/>
    <w:rsid w:val="00482AEF"/>
    <w:rsid w:val="00484AF2"/>
    <w:rsid w:val="004853F1"/>
    <w:rsid w:val="004857FD"/>
    <w:rsid w:val="00486F81"/>
    <w:rsid w:val="004900E1"/>
    <w:rsid w:val="004910BD"/>
    <w:rsid w:val="004A1CF8"/>
    <w:rsid w:val="004A6256"/>
    <w:rsid w:val="004A7D8C"/>
    <w:rsid w:val="004B40A3"/>
    <w:rsid w:val="004B4804"/>
    <w:rsid w:val="004B5650"/>
    <w:rsid w:val="004B5B2F"/>
    <w:rsid w:val="004B7832"/>
    <w:rsid w:val="004C0FB8"/>
    <w:rsid w:val="004D0872"/>
    <w:rsid w:val="004D4F3A"/>
    <w:rsid w:val="004D50CE"/>
    <w:rsid w:val="004D6134"/>
    <w:rsid w:val="004D653E"/>
    <w:rsid w:val="004D6686"/>
    <w:rsid w:val="004D7C76"/>
    <w:rsid w:val="004E11F3"/>
    <w:rsid w:val="004E4238"/>
    <w:rsid w:val="004E478B"/>
    <w:rsid w:val="004E610C"/>
    <w:rsid w:val="004E7099"/>
    <w:rsid w:val="004F337E"/>
    <w:rsid w:val="004F44FB"/>
    <w:rsid w:val="004F6277"/>
    <w:rsid w:val="00500283"/>
    <w:rsid w:val="005004E3"/>
    <w:rsid w:val="00504DF8"/>
    <w:rsid w:val="005070EA"/>
    <w:rsid w:val="0050785C"/>
    <w:rsid w:val="00512797"/>
    <w:rsid w:val="005146E0"/>
    <w:rsid w:val="00525BF8"/>
    <w:rsid w:val="00526A4D"/>
    <w:rsid w:val="00532D29"/>
    <w:rsid w:val="00532FD0"/>
    <w:rsid w:val="00533CAD"/>
    <w:rsid w:val="005346A9"/>
    <w:rsid w:val="00542E7F"/>
    <w:rsid w:val="00547F23"/>
    <w:rsid w:val="005503D1"/>
    <w:rsid w:val="0055055B"/>
    <w:rsid w:val="00550AC9"/>
    <w:rsid w:val="005577C7"/>
    <w:rsid w:val="00560717"/>
    <w:rsid w:val="0057403F"/>
    <w:rsid w:val="0057431E"/>
    <w:rsid w:val="00575083"/>
    <w:rsid w:val="00583A3C"/>
    <w:rsid w:val="00583E25"/>
    <w:rsid w:val="00583EE7"/>
    <w:rsid w:val="00585B09"/>
    <w:rsid w:val="0059045E"/>
    <w:rsid w:val="005904EA"/>
    <w:rsid w:val="005906C1"/>
    <w:rsid w:val="005920B9"/>
    <w:rsid w:val="00592F38"/>
    <w:rsid w:val="00593F72"/>
    <w:rsid w:val="0059614A"/>
    <w:rsid w:val="00597085"/>
    <w:rsid w:val="005A02E2"/>
    <w:rsid w:val="005A0CB6"/>
    <w:rsid w:val="005A10AF"/>
    <w:rsid w:val="005A48CA"/>
    <w:rsid w:val="005B0672"/>
    <w:rsid w:val="005B1F15"/>
    <w:rsid w:val="005B2691"/>
    <w:rsid w:val="005B318F"/>
    <w:rsid w:val="005B35C9"/>
    <w:rsid w:val="005B3C2B"/>
    <w:rsid w:val="005B64E7"/>
    <w:rsid w:val="005B66E7"/>
    <w:rsid w:val="005C1131"/>
    <w:rsid w:val="005C183E"/>
    <w:rsid w:val="005C34B7"/>
    <w:rsid w:val="005C5ABD"/>
    <w:rsid w:val="005C7DE7"/>
    <w:rsid w:val="005D02A9"/>
    <w:rsid w:val="005D62DB"/>
    <w:rsid w:val="005E2AF5"/>
    <w:rsid w:val="005E2B3B"/>
    <w:rsid w:val="005E3E71"/>
    <w:rsid w:val="005F1219"/>
    <w:rsid w:val="005F4258"/>
    <w:rsid w:val="005F6651"/>
    <w:rsid w:val="005F6FCE"/>
    <w:rsid w:val="00600AC5"/>
    <w:rsid w:val="00605DB8"/>
    <w:rsid w:val="006067E3"/>
    <w:rsid w:val="00612067"/>
    <w:rsid w:val="006122D2"/>
    <w:rsid w:val="00613691"/>
    <w:rsid w:val="006136C1"/>
    <w:rsid w:val="006153FE"/>
    <w:rsid w:val="00622034"/>
    <w:rsid w:val="00622A2D"/>
    <w:rsid w:val="0062540D"/>
    <w:rsid w:val="00625BC7"/>
    <w:rsid w:val="00633E87"/>
    <w:rsid w:val="00637B62"/>
    <w:rsid w:val="006412FE"/>
    <w:rsid w:val="00641765"/>
    <w:rsid w:val="00643506"/>
    <w:rsid w:val="0064621B"/>
    <w:rsid w:val="00646233"/>
    <w:rsid w:val="00647F19"/>
    <w:rsid w:val="00653B47"/>
    <w:rsid w:val="00657FCB"/>
    <w:rsid w:val="006643A5"/>
    <w:rsid w:val="006664BA"/>
    <w:rsid w:val="006706BD"/>
    <w:rsid w:val="006738CB"/>
    <w:rsid w:val="00674034"/>
    <w:rsid w:val="00676064"/>
    <w:rsid w:val="00680A2A"/>
    <w:rsid w:val="00681DAF"/>
    <w:rsid w:val="006868DB"/>
    <w:rsid w:val="0068734D"/>
    <w:rsid w:val="006923FC"/>
    <w:rsid w:val="00695E3C"/>
    <w:rsid w:val="006A3682"/>
    <w:rsid w:val="006A79EB"/>
    <w:rsid w:val="006B227B"/>
    <w:rsid w:val="006B2DDD"/>
    <w:rsid w:val="006B778A"/>
    <w:rsid w:val="006C362B"/>
    <w:rsid w:val="006D54C6"/>
    <w:rsid w:val="006D6A3D"/>
    <w:rsid w:val="006E1EE3"/>
    <w:rsid w:val="006E2975"/>
    <w:rsid w:val="006E4B93"/>
    <w:rsid w:val="006E5A1E"/>
    <w:rsid w:val="006F0C50"/>
    <w:rsid w:val="006F36A4"/>
    <w:rsid w:val="006F55A9"/>
    <w:rsid w:val="006F5B3C"/>
    <w:rsid w:val="006F7A28"/>
    <w:rsid w:val="00702474"/>
    <w:rsid w:val="00704E28"/>
    <w:rsid w:val="00706332"/>
    <w:rsid w:val="00712864"/>
    <w:rsid w:val="00717978"/>
    <w:rsid w:val="00722669"/>
    <w:rsid w:val="007246AB"/>
    <w:rsid w:val="00725293"/>
    <w:rsid w:val="00726FFB"/>
    <w:rsid w:val="007310B4"/>
    <w:rsid w:val="00731636"/>
    <w:rsid w:val="007317E6"/>
    <w:rsid w:val="007358B9"/>
    <w:rsid w:val="00735D3D"/>
    <w:rsid w:val="00737A4C"/>
    <w:rsid w:val="007427CC"/>
    <w:rsid w:val="00743A1E"/>
    <w:rsid w:val="0074504D"/>
    <w:rsid w:val="00747B9E"/>
    <w:rsid w:val="00750613"/>
    <w:rsid w:val="00751BF5"/>
    <w:rsid w:val="00765D03"/>
    <w:rsid w:val="00767E6C"/>
    <w:rsid w:val="00770A19"/>
    <w:rsid w:val="00771D1F"/>
    <w:rsid w:val="0077303A"/>
    <w:rsid w:val="007730F1"/>
    <w:rsid w:val="00773485"/>
    <w:rsid w:val="00775E4F"/>
    <w:rsid w:val="007807F6"/>
    <w:rsid w:val="00787248"/>
    <w:rsid w:val="0079031E"/>
    <w:rsid w:val="007908EE"/>
    <w:rsid w:val="0079178D"/>
    <w:rsid w:val="0079181D"/>
    <w:rsid w:val="00792E67"/>
    <w:rsid w:val="00796706"/>
    <w:rsid w:val="007A18B5"/>
    <w:rsid w:val="007A5ACC"/>
    <w:rsid w:val="007B1039"/>
    <w:rsid w:val="007B321D"/>
    <w:rsid w:val="007B34FF"/>
    <w:rsid w:val="007B4659"/>
    <w:rsid w:val="007B7BED"/>
    <w:rsid w:val="007C3B21"/>
    <w:rsid w:val="007C4DA6"/>
    <w:rsid w:val="007E3B5F"/>
    <w:rsid w:val="007E494E"/>
    <w:rsid w:val="007E6241"/>
    <w:rsid w:val="007E64DA"/>
    <w:rsid w:val="007F2ED2"/>
    <w:rsid w:val="007F3E77"/>
    <w:rsid w:val="007F42E2"/>
    <w:rsid w:val="007F536D"/>
    <w:rsid w:val="007F57F7"/>
    <w:rsid w:val="007F62D5"/>
    <w:rsid w:val="007F6BFB"/>
    <w:rsid w:val="00802174"/>
    <w:rsid w:val="00804483"/>
    <w:rsid w:val="00805D11"/>
    <w:rsid w:val="0080660B"/>
    <w:rsid w:val="0081263A"/>
    <w:rsid w:val="00820513"/>
    <w:rsid w:val="008214A9"/>
    <w:rsid w:val="008217CE"/>
    <w:rsid w:val="00832A34"/>
    <w:rsid w:val="0083352F"/>
    <w:rsid w:val="00833CB5"/>
    <w:rsid w:val="00836D61"/>
    <w:rsid w:val="00842D72"/>
    <w:rsid w:val="0084798B"/>
    <w:rsid w:val="00851D2C"/>
    <w:rsid w:val="008630E5"/>
    <w:rsid w:val="00863FEA"/>
    <w:rsid w:val="0087056B"/>
    <w:rsid w:val="008722D2"/>
    <w:rsid w:val="00877385"/>
    <w:rsid w:val="00883939"/>
    <w:rsid w:val="00884CC3"/>
    <w:rsid w:val="008858E2"/>
    <w:rsid w:val="0088682E"/>
    <w:rsid w:val="0089763F"/>
    <w:rsid w:val="008A127C"/>
    <w:rsid w:val="008A302D"/>
    <w:rsid w:val="008B0380"/>
    <w:rsid w:val="008B3CC9"/>
    <w:rsid w:val="008B448D"/>
    <w:rsid w:val="008B4EA1"/>
    <w:rsid w:val="008B76F6"/>
    <w:rsid w:val="008C0AD6"/>
    <w:rsid w:val="008C3825"/>
    <w:rsid w:val="008C3A8F"/>
    <w:rsid w:val="008D03EB"/>
    <w:rsid w:val="008D21C7"/>
    <w:rsid w:val="008D528F"/>
    <w:rsid w:val="008D616A"/>
    <w:rsid w:val="008D7D70"/>
    <w:rsid w:val="008E01AC"/>
    <w:rsid w:val="008E2B6F"/>
    <w:rsid w:val="008E30D7"/>
    <w:rsid w:val="008E4122"/>
    <w:rsid w:val="008E6C58"/>
    <w:rsid w:val="008F0153"/>
    <w:rsid w:val="008F1225"/>
    <w:rsid w:val="008F2CBA"/>
    <w:rsid w:val="00901689"/>
    <w:rsid w:val="00910F78"/>
    <w:rsid w:val="009162D1"/>
    <w:rsid w:val="0092050A"/>
    <w:rsid w:val="00940F62"/>
    <w:rsid w:val="00941593"/>
    <w:rsid w:val="00941609"/>
    <w:rsid w:val="00945555"/>
    <w:rsid w:val="009462BD"/>
    <w:rsid w:val="009471DC"/>
    <w:rsid w:val="00962DDC"/>
    <w:rsid w:val="009633DB"/>
    <w:rsid w:val="00966710"/>
    <w:rsid w:val="009716B1"/>
    <w:rsid w:val="00980532"/>
    <w:rsid w:val="00980551"/>
    <w:rsid w:val="009846DC"/>
    <w:rsid w:val="00995132"/>
    <w:rsid w:val="009959C9"/>
    <w:rsid w:val="00997126"/>
    <w:rsid w:val="009A24F2"/>
    <w:rsid w:val="009A4B83"/>
    <w:rsid w:val="009B4E10"/>
    <w:rsid w:val="009C080E"/>
    <w:rsid w:val="009C1BD9"/>
    <w:rsid w:val="009C4BE2"/>
    <w:rsid w:val="009C7D53"/>
    <w:rsid w:val="009D3A15"/>
    <w:rsid w:val="009E3356"/>
    <w:rsid w:val="009E3491"/>
    <w:rsid w:val="009E3792"/>
    <w:rsid w:val="009E58DF"/>
    <w:rsid w:val="009F35A7"/>
    <w:rsid w:val="009F4507"/>
    <w:rsid w:val="009F74FD"/>
    <w:rsid w:val="00A00165"/>
    <w:rsid w:val="00A00191"/>
    <w:rsid w:val="00A001EF"/>
    <w:rsid w:val="00A1254E"/>
    <w:rsid w:val="00A129E1"/>
    <w:rsid w:val="00A12E50"/>
    <w:rsid w:val="00A23198"/>
    <w:rsid w:val="00A265B4"/>
    <w:rsid w:val="00A2717C"/>
    <w:rsid w:val="00A331E8"/>
    <w:rsid w:val="00A34CDE"/>
    <w:rsid w:val="00A368F3"/>
    <w:rsid w:val="00A36B05"/>
    <w:rsid w:val="00A455F4"/>
    <w:rsid w:val="00A47F92"/>
    <w:rsid w:val="00A51A6A"/>
    <w:rsid w:val="00A51FAA"/>
    <w:rsid w:val="00A5698D"/>
    <w:rsid w:val="00A56E69"/>
    <w:rsid w:val="00A62218"/>
    <w:rsid w:val="00A6624C"/>
    <w:rsid w:val="00A67CB6"/>
    <w:rsid w:val="00A7657A"/>
    <w:rsid w:val="00A834DC"/>
    <w:rsid w:val="00A87299"/>
    <w:rsid w:val="00A92C84"/>
    <w:rsid w:val="00AA5258"/>
    <w:rsid w:val="00AD1365"/>
    <w:rsid w:val="00AD2BFB"/>
    <w:rsid w:val="00AD7BEA"/>
    <w:rsid w:val="00AE4C67"/>
    <w:rsid w:val="00AE6693"/>
    <w:rsid w:val="00AF4BB5"/>
    <w:rsid w:val="00B01463"/>
    <w:rsid w:val="00B042FD"/>
    <w:rsid w:val="00B04468"/>
    <w:rsid w:val="00B06768"/>
    <w:rsid w:val="00B067F0"/>
    <w:rsid w:val="00B10217"/>
    <w:rsid w:val="00B110D7"/>
    <w:rsid w:val="00B16757"/>
    <w:rsid w:val="00B20508"/>
    <w:rsid w:val="00B2137B"/>
    <w:rsid w:val="00B302BF"/>
    <w:rsid w:val="00B342F5"/>
    <w:rsid w:val="00B35B99"/>
    <w:rsid w:val="00B40183"/>
    <w:rsid w:val="00B41896"/>
    <w:rsid w:val="00B43E56"/>
    <w:rsid w:val="00B442D6"/>
    <w:rsid w:val="00B448C0"/>
    <w:rsid w:val="00B533B4"/>
    <w:rsid w:val="00B62487"/>
    <w:rsid w:val="00B63017"/>
    <w:rsid w:val="00B7047B"/>
    <w:rsid w:val="00B71173"/>
    <w:rsid w:val="00B73130"/>
    <w:rsid w:val="00B77A3B"/>
    <w:rsid w:val="00B8253E"/>
    <w:rsid w:val="00B83667"/>
    <w:rsid w:val="00B8546D"/>
    <w:rsid w:val="00B86AA2"/>
    <w:rsid w:val="00B90B6B"/>
    <w:rsid w:val="00B94265"/>
    <w:rsid w:val="00B94CFA"/>
    <w:rsid w:val="00B97278"/>
    <w:rsid w:val="00BA0EE0"/>
    <w:rsid w:val="00BA51FA"/>
    <w:rsid w:val="00BB0767"/>
    <w:rsid w:val="00BB12BC"/>
    <w:rsid w:val="00BB4CAA"/>
    <w:rsid w:val="00BB7936"/>
    <w:rsid w:val="00BD0B03"/>
    <w:rsid w:val="00BD14E7"/>
    <w:rsid w:val="00BD1B68"/>
    <w:rsid w:val="00BE199F"/>
    <w:rsid w:val="00BE31EF"/>
    <w:rsid w:val="00BE4E8D"/>
    <w:rsid w:val="00BF1C6F"/>
    <w:rsid w:val="00BF2BF3"/>
    <w:rsid w:val="00BF4A52"/>
    <w:rsid w:val="00BF529E"/>
    <w:rsid w:val="00BF71B9"/>
    <w:rsid w:val="00C007BB"/>
    <w:rsid w:val="00C0745D"/>
    <w:rsid w:val="00C07F4D"/>
    <w:rsid w:val="00C114E0"/>
    <w:rsid w:val="00C126B6"/>
    <w:rsid w:val="00C16D8B"/>
    <w:rsid w:val="00C26805"/>
    <w:rsid w:val="00C30550"/>
    <w:rsid w:val="00C32D8A"/>
    <w:rsid w:val="00C330B5"/>
    <w:rsid w:val="00C35E8C"/>
    <w:rsid w:val="00C36D7C"/>
    <w:rsid w:val="00C3739E"/>
    <w:rsid w:val="00C37E75"/>
    <w:rsid w:val="00C40000"/>
    <w:rsid w:val="00C40867"/>
    <w:rsid w:val="00C41999"/>
    <w:rsid w:val="00C45498"/>
    <w:rsid w:val="00C57754"/>
    <w:rsid w:val="00C6566C"/>
    <w:rsid w:val="00C71754"/>
    <w:rsid w:val="00C90322"/>
    <w:rsid w:val="00C9526C"/>
    <w:rsid w:val="00C9627B"/>
    <w:rsid w:val="00C97241"/>
    <w:rsid w:val="00C97BCC"/>
    <w:rsid w:val="00CA0969"/>
    <w:rsid w:val="00CA5670"/>
    <w:rsid w:val="00CA5D8F"/>
    <w:rsid w:val="00CA5DE5"/>
    <w:rsid w:val="00CB0A49"/>
    <w:rsid w:val="00CB20B2"/>
    <w:rsid w:val="00CC023D"/>
    <w:rsid w:val="00CC1534"/>
    <w:rsid w:val="00CC17FF"/>
    <w:rsid w:val="00CC5283"/>
    <w:rsid w:val="00CC577C"/>
    <w:rsid w:val="00CC5B6B"/>
    <w:rsid w:val="00CC7B07"/>
    <w:rsid w:val="00CD05A4"/>
    <w:rsid w:val="00CD2153"/>
    <w:rsid w:val="00CD28EA"/>
    <w:rsid w:val="00CD3440"/>
    <w:rsid w:val="00CD734B"/>
    <w:rsid w:val="00CD77BC"/>
    <w:rsid w:val="00CE11D1"/>
    <w:rsid w:val="00CE4FCF"/>
    <w:rsid w:val="00CF2110"/>
    <w:rsid w:val="00CF341D"/>
    <w:rsid w:val="00CF4E14"/>
    <w:rsid w:val="00CF635F"/>
    <w:rsid w:val="00D0176E"/>
    <w:rsid w:val="00D03185"/>
    <w:rsid w:val="00D043C6"/>
    <w:rsid w:val="00D04412"/>
    <w:rsid w:val="00D0586B"/>
    <w:rsid w:val="00D068F3"/>
    <w:rsid w:val="00D10D75"/>
    <w:rsid w:val="00D10E81"/>
    <w:rsid w:val="00D13034"/>
    <w:rsid w:val="00D14E71"/>
    <w:rsid w:val="00D15A8E"/>
    <w:rsid w:val="00D15C62"/>
    <w:rsid w:val="00D20520"/>
    <w:rsid w:val="00D247CD"/>
    <w:rsid w:val="00D26C88"/>
    <w:rsid w:val="00D32A19"/>
    <w:rsid w:val="00D40361"/>
    <w:rsid w:val="00D42E42"/>
    <w:rsid w:val="00D4381C"/>
    <w:rsid w:val="00D5248D"/>
    <w:rsid w:val="00D536F3"/>
    <w:rsid w:val="00D538A7"/>
    <w:rsid w:val="00D54BD9"/>
    <w:rsid w:val="00D63B35"/>
    <w:rsid w:val="00D64314"/>
    <w:rsid w:val="00D645BC"/>
    <w:rsid w:val="00D75C81"/>
    <w:rsid w:val="00D75CB0"/>
    <w:rsid w:val="00D7677E"/>
    <w:rsid w:val="00D804A0"/>
    <w:rsid w:val="00D83FBD"/>
    <w:rsid w:val="00D85B6C"/>
    <w:rsid w:val="00D85BB1"/>
    <w:rsid w:val="00D910F0"/>
    <w:rsid w:val="00D91285"/>
    <w:rsid w:val="00D922A0"/>
    <w:rsid w:val="00D93A96"/>
    <w:rsid w:val="00D945CD"/>
    <w:rsid w:val="00DA18F8"/>
    <w:rsid w:val="00DA4CD9"/>
    <w:rsid w:val="00DA6533"/>
    <w:rsid w:val="00DB1D8B"/>
    <w:rsid w:val="00DB2458"/>
    <w:rsid w:val="00DB25D6"/>
    <w:rsid w:val="00DB384A"/>
    <w:rsid w:val="00DB552A"/>
    <w:rsid w:val="00DB6B08"/>
    <w:rsid w:val="00DC48D3"/>
    <w:rsid w:val="00DC56CE"/>
    <w:rsid w:val="00DC582B"/>
    <w:rsid w:val="00DD005D"/>
    <w:rsid w:val="00DD42E7"/>
    <w:rsid w:val="00DF123A"/>
    <w:rsid w:val="00DF7984"/>
    <w:rsid w:val="00E03C68"/>
    <w:rsid w:val="00E0565C"/>
    <w:rsid w:val="00E05ECD"/>
    <w:rsid w:val="00E06DA7"/>
    <w:rsid w:val="00E111C5"/>
    <w:rsid w:val="00E11C9D"/>
    <w:rsid w:val="00E136DA"/>
    <w:rsid w:val="00E1490A"/>
    <w:rsid w:val="00E17F14"/>
    <w:rsid w:val="00E26AD1"/>
    <w:rsid w:val="00E30C5A"/>
    <w:rsid w:val="00E364BC"/>
    <w:rsid w:val="00E368A3"/>
    <w:rsid w:val="00E42DF9"/>
    <w:rsid w:val="00E42F39"/>
    <w:rsid w:val="00E44059"/>
    <w:rsid w:val="00E5173A"/>
    <w:rsid w:val="00E520DF"/>
    <w:rsid w:val="00E53A52"/>
    <w:rsid w:val="00E55F5B"/>
    <w:rsid w:val="00E5609C"/>
    <w:rsid w:val="00E56607"/>
    <w:rsid w:val="00E65659"/>
    <w:rsid w:val="00E71355"/>
    <w:rsid w:val="00E7148A"/>
    <w:rsid w:val="00E71D96"/>
    <w:rsid w:val="00E73930"/>
    <w:rsid w:val="00E770DB"/>
    <w:rsid w:val="00E77B7D"/>
    <w:rsid w:val="00E80272"/>
    <w:rsid w:val="00E80C4B"/>
    <w:rsid w:val="00E81A1C"/>
    <w:rsid w:val="00E8482F"/>
    <w:rsid w:val="00E855F0"/>
    <w:rsid w:val="00E85C5D"/>
    <w:rsid w:val="00E90957"/>
    <w:rsid w:val="00E91DC7"/>
    <w:rsid w:val="00E9244B"/>
    <w:rsid w:val="00E931B3"/>
    <w:rsid w:val="00E9499E"/>
    <w:rsid w:val="00E9659E"/>
    <w:rsid w:val="00EA1176"/>
    <w:rsid w:val="00EB167A"/>
    <w:rsid w:val="00EB1927"/>
    <w:rsid w:val="00EB25D3"/>
    <w:rsid w:val="00EB59D1"/>
    <w:rsid w:val="00EB5BEE"/>
    <w:rsid w:val="00EB6447"/>
    <w:rsid w:val="00EC1798"/>
    <w:rsid w:val="00EC273B"/>
    <w:rsid w:val="00EC284A"/>
    <w:rsid w:val="00EC35E4"/>
    <w:rsid w:val="00EC67EE"/>
    <w:rsid w:val="00EC75CA"/>
    <w:rsid w:val="00ED368C"/>
    <w:rsid w:val="00EE10D9"/>
    <w:rsid w:val="00EE275D"/>
    <w:rsid w:val="00EE2F88"/>
    <w:rsid w:val="00EE7457"/>
    <w:rsid w:val="00EF1F73"/>
    <w:rsid w:val="00EF262A"/>
    <w:rsid w:val="00EF33F6"/>
    <w:rsid w:val="00F006FA"/>
    <w:rsid w:val="00F00D21"/>
    <w:rsid w:val="00F00EDC"/>
    <w:rsid w:val="00F045A5"/>
    <w:rsid w:val="00F04DCD"/>
    <w:rsid w:val="00F06E66"/>
    <w:rsid w:val="00F10C06"/>
    <w:rsid w:val="00F10C86"/>
    <w:rsid w:val="00F13688"/>
    <w:rsid w:val="00F15091"/>
    <w:rsid w:val="00F2329F"/>
    <w:rsid w:val="00F258D6"/>
    <w:rsid w:val="00F26389"/>
    <w:rsid w:val="00F34E9F"/>
    <w:rsid w:val="00F4577B"/>
    <w:rsid w:val="00F47225"/>
    <w:rsid w:val="00F50764"/>
    <w:rsid w:val="00F60EEA"/>
    <w:rsid w:val="00F60FDD"/>
    <w:rsid w:val="00F639C6"/>
    <w:rsid w:val="00F66134"/>
    <w:rsid w:val="00F71F6A"/>
    <w:rsid w:val="00F72922"/>
    <w:rsid w:val="00F72BE3"/>
    <w:rsid w:val="00F72F0D"/>
    <w:rsid w:val="00F74E9D"/>
    <w:rsid w:val="00F75481"/>
    <w:rsid w:val="00F75B5B"/>
    <w:rsid w:val="00F76E4B"/>
    <w:rsid w:val="00F81026"/>
    <w:rsid w:val="00F824D7"/>
    <w:rsid w:val="00F850CA"/>
    <w:rsid w:val="00F85A31"/>
    <w:rsid w:val="00F8666D"/>
    <w:rsid w:val="00F92378"/>
    <w:rsid w:val="00F93798"/>
    <w:rsid w:val="00FA0186"/>
    <w:rsid w:val="00FA0DF7"/>
    <w:rsid w:val="00FA2F58"/>
    <w:rsid w:val="00FA5F86"/>
    <w:rsid w:val="00FB1426"/>
    <w:rsid w:val="00FB3E4F"/>
    <w:rsid w:val="00FB521D"/>
    <w:rsid w:val="00FC2B89"/>
    <w:rsid w:val="00FC356D"/>
    <w:rsid w:val="00FD52BA"/>
    <w:rsid w:val="00FD70AC"/>
    <w:rsid w:val="00FE14D6"/>
    <w:rsid w:val="00FE796E"/>
    <w:rsid w:val="00FF2D3E"/>
    <w:rsid w:val="00FF70C5"/>
    <w:rsid w:val="00FF767F"/>
    <w:rsid w:val="00FF7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0128FB"/>
  <w15:docId w15:val="{9939962E-DF51-4C82-82D3-2C1E115A2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DE5"/>
    <w:rPr>
      <w:rFonts w:eastAsia="Times New Roman" w:cs="Times New Roman"/>
      <w:szCs w:val="24"/>
    </w:rPr>
  </w:style>
  <w:style w:type="paragraph" w:styleId="Heading4">
    <w:name w:val="heading 4"/>
    <w:basedOn w:val="Normal"/>
    <w:link w:val="Heading4Char"/>
    <w:uiPriority w:val="9"/>
    <w:qFormat/>
    <w:rsid w:val="00657FCB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1C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7E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7E6C"/>
  </w:style>
  <w:style w:type="paragraph" w:styleId="Footer">
    <w:name w:val="footer"/>
    <w:basedOn w:val="Normal"/>
    <w:link w:val="FooterChar"/>
    <w:uiPriority w:val="99"/>
    <w:unhideWhenUsed/>
    <w:rsid w:val="00767E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7E6C"/>
  </w:style>
  <w:style w:type="paragraph" w:styleId="BalloonText">
    <w:name w:val="Balloon Text"/>
    <w:basedOn w:val="Normal"/>
    <w:link w:val="BalloonTextChar"/>
    <w:uiPriority w:val="99"/>
    <w:semiHidden/>
    <w:unhideWhenUsed/>
    <w:rsid w:val="005F6F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FC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975BC"/>
    <w:rPr>
      <w:color w:val="0563C1" w:themeColor="hyperlink"/>
      <w:u w:val="single"/>
    </w:rPr>
  </w:style>
  <w:style w:type="character" w:customStyle="1" w:styleId="u-noselect">
    <w:name w:val="u-noselect"/>
    <w:basedOn w:val="DefaultParagraphFont"/>
    <w:rsid w:val="00E55F5B"/>
  </w:style>
  <w:style w:type="character" w:styleId="HTMLCode">
    <w:name w:val="HTML Code"/>
    <w:basedOn w:val="DefaultParagraphFont"/>
    <w:uiPriority w:val="99"/>
    <w:semiHidden/>
    <w:unhideWhenUsed/>
    <w:rsid w:val="00863FEA"/>
    <w:rPr>
      <w:rFonts w:ascii="Courier New" w:eastAsia="Times New Roman" w:hAnsi="Courier New" w:cs="Courier New"/>
      <w:sz w:val="20"/>
      <w:szCs w:val="20"/>
    </w:rPr>
  </w:style>
  <w:style w:type="character" w:customStyle="1" w:styleId="font-9">
    <w:name w:val="font-9"/>
    <w:basedOn w:val="DefaultParagraphFont"/>
    <w:rsid w:val="00A12E50"/>
  </w:style>
  <w:style w:type="paragraph" w:styleId="NormalWeb">
    <w:name w:val="Normal (Web)"/>
    <w:basedOn w:val="Normal"/>
    <w:uiPriority w:val="99"/>
    <w:unhideWhenUsed/>
    <w:rsid w:val="00A12E50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D247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22BA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FB3E4F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657FCB"/>
    <w:rPr>
      <w:rFonts w:eastAsia="Times New Roman" w:cs="Times New Roman"/>
      <w:b/>
      <w:bCs/>
      <w:szCs w:val="24"/>
    </w:rPr>
  </w:style>
  <w:style w:type="paragraph" w:customStyle="1" w:styleId="styles-module--contentsection--qwyk">
    <w:name w:val="styles-module--contentsection--_qwyk"/>
    <w:basedOn w:val="Normal"/>
    <w:rsid w:val="006153FE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6153FE"/>
    <w:rPr>
      <w:i/>
      <w:iCs/>
    </w:rPr>
  </w:style>
  <w:style w:type="paragraph" w:styleId="NoSpacing">
    <w:name w:val="No Spacing"/>
    <w:uiPriority w:val="1"/>
    <w:qFormat/>
    <w:rsid w:val="00702474"/>
    <w:rPr>
      <w:rFonts w:ascii="Calibri" w:eastAsia="Calibri" w:hAnsi="Calibri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5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7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0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617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9963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8545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128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513148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5527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62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5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1133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421604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1585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9999561">
          <w:marLeft w:val="0"/>
          <w:marRight w:val="0"/>
          <w:marTop w:val="0"/>
          <w:marBottom w:val="0"/>
          <w:divBdr>
            <w:top w:val="none" w:sz="0" w:space="4" w:color="5FA2DD"/>
            <w:left w:val="none" w:sz="0" w:space="0" w:color="5FA2DD"/>
            <w:bottom w:val="none" w:sz="0" w:space="4" w:color="5FA2DD"/>
            <w:right w:val="none" w:sz="0" w:space="0" w:color="5FA2DD"/>
          </w:divBdr>
          <w:divsChild>
            <w:div w:id="86536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132506">
                  <w:marLeft w:val="0"/>
                  <w:marRight w:val="0"/>
                  <w:marTop w:val="0"/>
                  <w:marBottom w:val="0"/>
                  <w:divBdr>
                    <w:top w:val="single" w:sz="2" w:space="0" w:color="D0D0D0"/>
                    <w:left w:val="single" w:sz="2" w:space="0" w:color="D0D0D0"/>
                    <w:bottom w:val="single" w:sz="2" w:space="0" w:color="D0D0D0"/>
                    <w:right w:val="single" w:sz="2" w:space="0" w:color="D0D0D0"/>
                  </w:divBdr>
                  <w:divsChild>
                    <w:div w:id="799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29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4876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309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5689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20805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0276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245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4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32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4726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84960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0209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37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6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2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5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34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458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069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621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561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542815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7707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7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0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45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414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948660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896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335109">
          <w:marLeft w:val="0"/>
          <w:marRight w:val="0"/>
          <w:marTop w:val="0"/>
          <w:marBottom w:val="0"/>
          <w:divBdr>
            <w:top w:val="none" w:sz="0" w:space="4" w:color="5FA2DD"/>
            <w:left w:val="none" w:sz="0" w:space="0" w:color="5FA2DD"/>
            <w:bottom w:val="none" w:sz="0" w:space="4" w:color="5FA2DD"/>
            <w:right w:val="none" w:sz="0" w:space="0" w:color="5FA2DD"/>
          </w:divBdr>
          <w:divsChild>
            <w:div w:id="2287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07869">
                  <w:marLeft w:val="0"/>
                  <w:marRight w:val="0"/>
                  <w:marTop w:val="0"/>
                  <w:marBottom w:val="0"/>
                  <w:divBdr>
                    <w:top w:val="single" w:sz="2" w:space="0" w:color="D0D0D0"/>
                    <w:left w:val="single" w:sz="2" w:space="0" w:color="D0D0D0"/>
                    <w:bottom w:val="single" w:sz="2" w:space="0" w:color="D0D0D0"/>
                    <w:right w:val="single" w:sz="2" w:space="0" w:color="D0D0D0"/>
                  </w:divBdr>
                  <w:divsChild>
                    <w:div w:id="477109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443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490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990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2926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871066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727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68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262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87396">
              <w:marLeft w:val="589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1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76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75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2016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630983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532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607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292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240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84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6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1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86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6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1960067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623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876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32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0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27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934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669256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273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80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1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7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4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59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77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4903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84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28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515194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5751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211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37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54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533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1019548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6721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9584331">
          <w:marLeft w:val="0"/>
          <w:marRight w:val="0"/>
          <w:marTop w:val="0"/>
          <w:marBottom w:val="0"/>
          <w:divBdr>
            <w:top w:val="none" w:sz="0" w:space="4" w:color="5FA2DD"/>
            <w:left w:val="none" w:sz="0" w:space="0" w:color="5FA2DD"/>
            <w:bottom w:val="none" w:sz="0" w:space="4" w:color="5FA2DD"/>
            <w:right w:val="none" w:sz="0" w:space="0" w:color="5FA2DD"/>
          </w:divBdr>
          <w:divsChild>
            <w:div w:id="8419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003321">
                  <w:marLeft w:val="0"/>
                  <w:marRight w:val="0"/>
                  <w:marTop w:val="0"/>
                  <w:marBottom w:val="0"/>
                  <w:divBdr>
                    <w:top w:val="single" w:sz="2" w:space="0" w:color="D0D0D0"/>
                    <w:left w:val="single" w:sz="2" w:space="0" w:color="D0D0D0"/>
                    <w:bottom w:val="single" w:sz="2" w:space="0" w:color="D0D0D0"/>
                    <w:right w:val="single" w:sz="2" w:space="0" w:color="D0D0D0"/>
                  </w:divBdr>
                  <w:divsChild>
                    <w:div w:id="46743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065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296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654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2717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845437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48185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45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8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3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2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0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24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6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0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91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97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374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63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251427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67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356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08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555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FAFAF"/>
                        <w:left w:val="single" w:sz="6" w:space="0" w:color="AFAFAF"/>
                        <w:bottom w:val="single" w:sz="6" w:space="0" w:color="AFAFAF"/>
                        <w:right w:val="single" w:sz="6" w:space="0" w:color="AFAFAF"/>
                      </w:divBdr>
                      <w:divsChild>
                        <w:div w:id="1318923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22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1925573">
          <w:marLeft w:val="0"/>
          <w:marRight w:val="0"/>
          <w:marTop w:val="0"/>
          <w:marBottom w:val="0"/>
          <w:divBdr>
            <w:top w:val="none" w:sz="0" w:space="4" w:color="5FA2DD"/>
            <w:left w:val="none" w:sz="0" w:space="0" w:color="5FA2DD"/>
            <w:bottom w:val="none" w:sz="0" w:space="4" w:color="5FA2DD"/>
            <w:right w:val="none" w:sz="0" w:space="0" w:color="5FA2DD"/>
          </w:divBdr>
          <w:divsChild>
            <w:div w:id="16781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90953">
                  <w:marLeft w:val="0"/>
                  <w:marRight w:val="0"/>
                  <w:marTop w:val="0"/>
                  <w:marBottom w:val="0"/>
                  <w:divBdr>
                    <w:top w:val="single" w:sz="2" w:space="0" w:color="D0D0D0"/>
                    <w:left w:val="single" w:sz="2" w:space="0" w:color="D0D0D0"/>
                    <w:bottom w:val="single" w:sz="2" w:space="0" w:color="D0D0D0"/>
                    <w:right w:val="single" w:sz="2" w:space="0" w:color="D0D0D0"/>
                  </w:divBdr>
                  <w:divsChild>
                    <w:div w:id="1855607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5224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451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2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46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525749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599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99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F51412-8C6D-482A-B6AC-024048E7D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on, Craig A.</dc:creator>
  <cp:keywords/>
  <dc:description/>
  <cp:lastModifiedBy>Craig Anderson</cp:lastModifiedBy>
  <cp:revision>2</cp:revision>
  <cp:lastPrinted>2021-06-24T21:37:00Z</cp:lastPrinted>
  <dcterms:created xsi:type="dcterms:W3CDTF">2022-10-25T19:06:00Z</dcterms:created>
  <dcterms:modified xsi:type="dcterms:W3CDTF">2022-10-25T19:06:00Z</dcterms:modified>
</cp:coreProperties>
</file>